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F2D4905"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in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40CC3" w14:textId="77777777" w:rsidR="005A36C0" w:rsidRDefault="005A36C0" w:rsidP="00CB37D9">
      <w:pPr>
        <w:spacing w:after="0" w:line="240" w:lineRule="auto"/>
      </w:pPr>
      <w:r>
        <w:separator/>
      </w:r>
    </w:p>
  </w:endnote>
  <w:endnote w:type="continuationSeparator" w:id="0">
    <w:p w14:paraId="651A735D" w14:textId="77777777" w:rsidR="005A36C0" w:rsidRDefault="005A36C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14CF9" w14:textId="77777777" w:rsidR="00514711" w:rsidRDefault="00514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E66F9F9" w:rsidR="00CB37D9" w:rsidRPr="00514711" w:rsidRDefault="00CB37D9" w:rsidP="00514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FD0DF" w14:textId="77777777" w:rsidR="00514711" w:rsidRDefault="00514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E1836" w14:textId="77777777" w:rsidR="005A36C0" w:rsidRDefault="005A36C0" w:rsidP="00CB37D9">
      <w:pPr>
        <w:spacing w:after="0" w:line="240" w:lineRule="auto"/>
      </w:pPr>
      <w:r>
        <w:separator/>
      </w:r>
    </w:p>
  </w:footnote>
  <w:footnote w:type="continuationSeparator" w:id="0">
    <w:p w14:paraId="7350005A" w14:textId="77777777" w:rsidR="005A36C0" w:rsidRDefault="005A36C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A3F5E" w14:textId="77777777" w:rsidR="00514711" w:rsidRDefault="00514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2783C3" w:rsidR="00AD6FC0" w:rsidRPr="00514711" w:rsidRDefault="00AD6FC0" w:rsidP="005147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2129E" w14:textId="77777777" w:rsidR="00514711" w:rsidRDefault="005147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14711"/>
    <w:rsid w:val="00554D68"/>
    <w:rsid w:val="00570A17"/>
    <w:rsid w:val="00582185"/>
    <w:rsid w:val="00593673"/>
    <w:rsid w:val="005A36C0"/>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640D6"/>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379EF"/>
    <w:rsid w:val="00B50446"/>
    <w:rsid w:val="00BC0F62"/>
    <w:rsid w:val="00C05663"/>
    <w:rsid w:val="00C55AF5"/>
    <w:rsid w:val="00C576A9"/>
    <w:rsid w:val="00C91B90"/>
    <w:rsid w:val="00CB37D9"/>
    <w:rsid w:val="00CD6FD8"/>
    <w:rsid w:val="00D54234"/>
    <w:rsid w:val="00DD2CC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2</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